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0-21</w:t>
      </w:r>
      <w:r>
        <w:t xml:space="preserve"> </w:t>
      </w:r>
      <w:r>
        <w:t xml:space="preserve">06:16:1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ffb3c89b4e77bc470b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0-21T06:16:20Z</dcterms:created>
  <dcterms:modified xsi:type="dcterms:W3CDTF">2023-10-21T06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0-21 06:16:13</vt:lpwstr>
  </property>
</Properties>
</file>